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EA10C5" w14:textId="77777777" w:rsidR="00023A25" w:rsidRDefault="00023A25" w:rsidP="002C335F">
      <w:pPr>
        <w:pStyle w:val="NoSpacing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0D175195" wp14:editId="508CFB95">
            <wp:extent cx="2429486" cy="104957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91" t="-2463" r="-966" b="-7171"/>
                    <a:stretch/>
                  </pic:blipFill>
                  <pic:spPr bwMode="auto">
                    <a:xfrm>
                      <a:off x="0" y="0"/>
                      <a:ext cx="2473871" cy="1068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199B321C" wp14:editId="18F4EECD">
            <wp:extent cx="2372032" cy="183832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032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246B6" w14:textId="77777777" w:rsidR="00023A25" w:rsidRDefault="00023A25" w:rsidP="002C335F">
      <w:pPr>
        <w:pStyle w:val="NoSpacing"/>
        <w:rPr>
          <w:b/>
        </w:rPr>
      </w:pPr>
    </w:p>
    <w:p w14:paraId="62AF7261" w14:textId="24644854" w:rsidR="000B18D5" w:rsidRDefault="00B65776" w:rsidP="002C335F">
      <w:pPr>
        <w:pStyle w:val="NoSpacing"/>
        <w:jc w:val="center"/>
        <w:rPr>
          <w:b/>
        </w:rPr>
      </w:pPr>
      <w:r w:rsidRPr="0051424E">
        <w:rPr>
          <w:b/>
        </w:rPr>
        <w:t xml:space="preserve">STUDENT </w:t>
      </w:r>
      <w:r w:rsidR="00FE2C79">
        <w:rPr>
          <w:b/>
        </w:rPr>
        <w:t>REGISTRATION</w:t>
      </w:r>
      <w:r w:rsidRPr="0051424E">
        <w:rPr>
          <w:b/>
        </w:rPr>
        <w:t xml:space="preserve"> GRANT </w:t>
      </w:r>
      <w:r w:rsidR="00583C2B">
        <w:rPr>
          <w:b/>
        </w:rPr>
        <w:t>PROGRAM</w:t>
      </w:r>
    </w:p>
    <w:p w14:paraId="7FC3F144" w14:textId="443B2CF4" w:rsidR="00A26FE3" w:rsidRDefault="00B65776" w:rsidP="002C335F">
      <w:pPr>
        <w:pStyle w:val="NoSpacing"/>
        <w:jc w:val="center"/>
        <w:rPr>
          <w:b/>
        </w:rPr>
      </w:pPr>
      <w:r w:rsidRPr="0051424E">
        <w:rPr>
          <w:b/>
        </w:rPr>
        <w:t xml:space="preserve"> </w:t>
      </w:r>
      <w:r w:rsidR="00537359">
        <w:rPr>
          <w:b/>
        </w:rPr>
        <w:t>2026</w:t>
      </w:r>
      <w:r w:rsidR="00D3420A">
        <w:rPr>
          <w:b/>
        </w:rPr>
        <w:t xml:space="preserve"> </w:t>
      </w:r>
      <w:r w:rsidR="00A46378">
        <w:rPr>
          <w:b/>
        </w:rPr>
        <w:t>AAPP</w:t>
      </w:r>
      <w:r w:rsidRPr="0051424E">
        <w:rPr>
          <w:b/>
        </w:rPr>
        <w:t xml:space="preserve"> ANNUAL MEETING</w:t>
      </w:r>
    </w:p>
    <w:p w14:paraId="1B0BAB7A" w14:textId="0EABC42D" w:rsidR="00F95956" w:rsidRDefault="00F95956" w:rsidP="002C335F">
      <w:pPr>
        <w:pStyle w:val="NoSpacing"/>
        <w:jc w:val="center"/>
        <w:rPr>
          <w:b/>
        </w:rPr>
      </w:pPr>
      <w:r>
        <w:rPr>
          <w:b/>
        </w:rPr>
        <w:t xml:space="preserve">April </w:t>
      </w:r>
      <w:r w:rsidR="00537359">
        <w:rPr>
          <w:b/>
        </w:rPr>
        <w:t>19-22</w:t>
      </w:r>
      <w:r w:rsidR="003C2299">
        <w:rPr>
          <w:b/>
        </w:rPr>
        <w:t xml:space="preserve">, </w:t>
      </w:r>
      <w:r w:rsidR="00537359">
        <w:rPr>
          <w:b/>
        </w:rPr>
        <w:t>2026</w:t>
      </w:r>
      <w:r w:rsidR="00C15693">
        <w:rPr>
          <w:b/>
        </w:rPr>
        <w:t xml:space="preserve"> | </w:t>
      </w:r>
      <w:r w:rsidR="00537359">
        <w:rPr>
          <w:b/>
        </w:rPr>
        <w:t>Bellevue, WA, on Seattle’s Eastside</w:t>
      </w:r>
    </w:p>
    <w:p w14:paraId="29BE1ED8" w14:textId="120F3E65" w:rsidR="00317686" w:rsidRDefault="00D405FB" w:rsidP="00D405FB">
      <w:pPr>
        <w:pStyle w:val="NoSpacing"/>
        <w:ind w:left="720"/>
        <w:jc w:val="center"/>
        <w:rPr>
          <w:b/>
        </w:rPr>
      </w:pPr>
      <w:r w:rsidRPr="002C335F">
        <w:rPr>
          <w:b/>
        </w:rPr>
        <w:t xml:space="preserve">Please submit Letter of Recommendation to </w:t>
      </w:r>
      <w:hyperlink r:id="rId11" w:history="1">
        <w:r w:rsidR="00A000E8" w:rsidRPr="00367CA9">
          <w:rPr>
            <w:rStyle w:val="Hyperlink"/>
            <w:b/>
          </w:rPr>
          <w:t>kbrase@aapp.org</w:t>
        </w:r>
      </w:hyperlink>
      <w:r>
        <w:rPr>
          <w:b/>
        </w:rPr>
        <w:t xml:space="preserve"> </w:t>
      </w:r>
    </w:p>
    <w:p w14:paraId="32EE8925" w14:textId="0C7E3DB6" w:rsidR="00632126" w:rsidRDefault="00812DC0" w:rsidP="002C335F">
      <w:pPr>
        <w:pStyle w:val="NoSpacing"/>
        <w:jc w:val="center"/>
        <w:rPr>
          <w:b/>
        </w:rPr>
      </w:pPr>
      <w:r>
        <w:rPr>
          <w:b/>
        </w:rPr>
        <w:t xml:space="preserve">Application Deadline: </w:t>
      </w:r>
      <w:r w:rsidRPr="002C335F">
        <w:rPr>
          <w:b/>
        </w:rPr>
        <w:t xml:space="preserve">January </w:t>
      </w:r>
      <w:r w:rsidR="00793745">
        <w:rPr>
          <w:b/>
        </w:rPr>
        <w:t>15</w:t>
      </w:r>
      <w:r w:rsidR="003C2299">
        <w:rPr>
          <w:b/>
        </w:rPr>
        <w:t xml:space="preserve">, </w:t>
      </w:r>
      <w:r w:rsidR="00537359">
        <w:rPr>
          <w:b/>
        </w:rPr>
        <w:t>2026</w:t>
      </w:r>
      <w:r w:rsidR="003C2299">
        <w:rPr>
          <w:b/>
        </w:rPr>
        <w:t xml:space="preserve"> </w:t>
      </w:r>
      <w:r w:rsidR="002C335F">
        <w:rPr>
          <w:b/>
        </w:rPr>
        <w:t xml:space="preserve">● </w:t>
      </w:r>
      <w:r w:rsidR="00317686">
        <w:rPr>
          <w:b/>
        </w:rPr>
        <w:t>Selection No</w:t>
      </w:r>
      <w:r>
        <w:rPr>
          <w:b/>
        </w:rPr>
        <w:t xml:space="preserve">tification: By </w:t>
      </w:r>
      <w:r w:rsidRPr="002C335F">
        <w:rPr>
          <w:b/>
        </w:rPr>
        <w:t xml:space="preserve">February </w:t>
      </w:r>
      <w:r w:rsidR="00793745">
        <w:rPr>
          <w:b/>
        </w:rPr>
        <w:t>6</w:t>
      </w:r>
      <w:r w:rsidR="002C335F" w:rsidRPr="002C335F">
        <w:rPr>
          <w:b/>
        </w:rPr>
        <w:t>,</w:t>
      </w:r>
      <w:r w:rsidR="00637A44" w:rsidRPr="002C335F">
        <w:rPr>
          <w:b/>
        </w:rPr>
        <w:t xml:space="preserve"> </w:t>
      </w:r>
      <w:r w:rsidR="00537359">
        <w:rPr>
          <w:b/>
        </w:rPr>
        <w:t>2026</w:t>
      </w:r>
    </w:p>
    <w:p w14:paraId="04100C9D" w14:textId="77777777" w:rsidR="007428F3" w:rsidRDefault="007428F3" w:rsidP="002C335F">
      <w:pPr>
        <w:pStyle w:val="NoSpacing"/>
        <w:jc w:val="center"/>
        <w:rPr>
          <w:b/>
        </w:rPr>
      </w:pPr>
    </w:p>
    <w:p w14:paraId="76C0910A" w14:textId="1F26DAB8" w:rsidR="007428F3" w:rsidRDefault="007428F3" w:rsidP="002C335F">
      <w:pPr>
        <w:pStyle w:val="NoSpacing"/>
        <w:rPr>
          <w:b/>
        </w:rPr>
      </w:pPr>
      <w:r>
        <w:rPr>
          <w:b/>
        </w:rPr>
        <w:t>Letter of Recommendation Template</w:t>
      </w:r>
    </w:p>
    <w:p w14:paraId="54891AB4" w14:textId="523DD5A9" w:rsidR="007428F3" w:rsidRDefault="00824842" w:rsidP="002C335F">
      <w:pPr>
        <w:pStyle w:val="NoSpacing"/>
        <w:rPr>
          <w:b/>
        </w:rPr>
      </w:pP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0AF977" wp14:editId="566094EB">
                <wp:simplePos x="0" y="0"/>
                <wp:positionH relativeFrom="column">
                  <wp:posOffset>1114425</wp:posOffset>
                </wp:positionH>
                <wp:positionV relativeFrom="paragraph">
                  <wp:posOffset>74930</wp:posOffset>
                </wp:positionV>
                <wp:extent cx="5534025" cy="2762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194055" w14:textId="77777777" w:rsidR="007428F3" w:rsidRDefault="007428F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0AF9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7.75pt;margin-top:5.9pt;width:435.75pt;height:2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">
                <v:textbox>
                  <w:txbxContent>
                    <w:p w14:paraId="67194055" w14:textId="77777777" w:rsidR="007428F3" w:rsidRDefault="007428F3"/>
                  </w:txbxContent>
                </v:textbox>
                <w10:wrap type="square"/>
              </v:shape>
            </w:pict>
          </mc:Fallback>
        </mc:AlternateContent>
      </w:r>
    </w:p>
    <w:p w14:paraId="2FCDF453" w14:textId="77777777" w:rsidR="00D405FB" w:rsidRDefault="007428F3" w:rsidP="002C335F">
      <w:pPr>
        <w:pStyle w:val="NoSpacing"/>
      </w:pPr>
      <w:r w:rsidRPr="00AD3E75">
        <w:t xml:space="preserve">Student’s Name:   </w:t>
      </w:r>
    </w:p>
    <w:p w14:paraId="55E2FD03" w14:textId="1DF695FD" w:rsidR="00D405FB" w:rsidRDefault="00D405FB" w:rsidP="002C335F">
      <w:pPr>
        <w:pStyle w:val="NoSpacing"/>
      </w:pPr>
      <w:r w:rsidRPr="00C73893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E3D5CF6" wp14:editId="0244EE99">
                <wp:simplePos x="0" y="0"/>
                <wp:positionH relativeFrom="column">
                  <wp:posOffset>1117600</wp:posOffset>
                </wp:positionH>
                <wp:positionV relativeFrom="paragraph">
                  <wp:posOffset>129540</wp:posOffset>
                </wp:positionV>
                <wp:extent cx="5534025" cy="5334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6D727" w14:textId="77777777" w:rsidR="00D405FB" w:rsidRDefault="00D405FB" w:rsidP="00D405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D5CF6" id="_x0000_s1027" type="#_x0000_t202" style="position:absolute;margin-left:88pt;margin-top:10.2pt;width:435.75pt;height:4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">
                <v:textbox>
                  <w:txbxContent>
                    <w:p w14:paraId="2A76D727" w14:textId="77777777" w:rsidR="00D405FB" w:rsidRDefault="00D405FB" w:rsidP="00D405FB"/>
                  </w:txbxContent>
                </v:textbox>
                <w10:wrap type="square"/>
              </v:shape>
            </w:pict>
          </mc:Fallback>
        </mc:AlternateContent>
      </w:r>
    </w:p>
    <w:p w14:paraId="0011510F" w14:textId="6252CFB1" w:rsidR="00D405FB" w:rsidRPr="00C73893" w:rsidRDefault="00D405FB" w:rsidP="00D405FB">
      <w:pPr>
        <w:pStyle w:val="NoSpacing"/>
      </w:pPr>
      <w:r w:rsidRPr="00C73893">
        <w:t xml:space="preserve">Recommended by: </w:t>
      </w:r>
    </w:p>
    <w:p w14:paraId="5EBF853A" w14:textId="2982278B" w:rsidR="007428F3" w:rsidRPr="00B323FB" w:rsidRDefault="007428F3" w:rsidP="002C335F">
      <w:pPr>
        <w:pStyle w:val="NoSpacing"/>
      </w:pPr>
      <w:r w:rsidRPr="00AD3E75">
        <w:t xml:space="preserve">                                                                                                                </w:t>
      </w:r>
    </w:p>
    <w:p w14:paraId="047AEF56" w14:textId="6077DA0E" w:rsidR="00D405FB" w:rsidRDefault="00D405FB" w:rsidP="002C335F">
      <w:pPr>
        <w:pStyle w:val="NoSpacing"/>
        <w:rPr>
          <w:b/>
        </w:rPr>
      </w:pP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11348D" wp14:editId="76971BB8">
                <wp:simplePos x="0" y="0"/>
                <wp:positionH relativeFrom="column">
                  <wp:posOffset>3095625</wp:posOffset>
                </wp:positionH>
                <wp:positionV relativeFrom="paragraph">
                  <wp:posOffset>118745</wp:posOffset>
                </wp:positionV>
                <wp:extent cx="390525" cy="266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37583" w14:textId="77777777" w:rsidR="007428F3" w:rsidRDefault="007428F3" w:rsidP="007428F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1348D" id="_x0000_s1028" type="#_x0000_t202" style="position:absolute;margin-left:243.75pt;margin-top:9.35pt;width:30.75pt;height:2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">
                <v:textbox>
                  <w:txbxContent>
                    <w:p w14:paraId="1AB37583" w14:textId="77777777" w:rsidR="007428F3" w:rsidRDefault="007428F3" w:rsidP="007428F3"/>
                  </w:txbxContent>
                </v:textbox>
                <w10:wrap type="square"/>
              </v:shape>
            </w:pict>
          </mc:Fallback>
        </mc:AlternateContent>
      </w:r>
    </w:p>
    <w:p w14:paraId="7466E499" w14:textId="77777777" w:rsidR="007428F3" w:rsidRDefault="007428F3" w:rsidP="002C335F">
      <w:pPr>
        <w:pStyle w:val="NoSpacing"/>
        <w:numPr>
          <w:ilvl w:val="0"/>
          <w:numId w:val="11"/>
        </w:numPr>
      </w:pPr>
      <w:r>
        <w:t>I have known this student for approximately months</w:t>
      </w:r>
    </w:p>
    <w:p w14:paraId="2A5CBC51" w14:textId="77777777" w:rsidR="007428F3" w:rsidRDefault="007428F3" w:rsidP="002C335F">
      <w:pPr>
        <w:pStyle w:val="NoSpacing"/>
      </w:pPr>
    </w:p>
    <w:p w14:paraId="42B13748" w14:textId="77777777" w:rsidR="007428F3" w:rsidRDefault="007428F3" w:rsidP="002C335F">
      <w:pPr>
        <w:pStyle w:val="NoSpacing"/>
        <w:numPr>
          <w:ilvl w:val="0"/>
          <w:numId w:val="11"/>
        </w:numPr>
      </w:pPr>
      <w:r>
        <w:t>Please describe the capacity in which you have worked with this student (i.e. required course, elective course, student chapter/organization, research project, IPPE rotation, APPE rotation, etc.)</w:t>
      </w:r>
      <w:r w:rsidR="00AD3E75">
        <w:t xml:space="preserve"> Max = 100 words</w:t>
      </w:r>
    </w:p>
    <w:p w14:paraId="23A2A66A" w14:textId="4F09154E" w:rsidR="007428F3" w:rsidRDefault="00824842" w:rsidP="002C335F">
      <w:pPr>
        <w:pStyle w:val="NoSpacing"/>
      </w:pP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19FBD5" wp14:editId="39A5A311">
                <wp:simplePos x="0" y="0"/>
                <wp:positionH relativeFrom="column">
                  <wp:posOffset>469900</wp:posOffset>
                </wp:positionH>
                <wp:positionV relativeFrom="paragraph">
                  <wp:posOffset>93345</wp:posOffset>
                </wp:positionV>
                <wp:extent cx="6181725" cy="10668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F33C3" w14:textId="77777777" w:rsidR="007428F3" w:rsidRDefault="007428F3" w:rsidP="007428F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9FBD5" id="_x0000_s1029" type="#_x0000_t202" style="position:absolute;margin-left:37pt;margin-top:7.35pt;width:486.75pt;height:8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">
                <v:textbox>
                  <w:txbxContent>
                    <w:p w14:paraId="052F33C3" w14:textId="77777777" w:rsidR="007428F3" w:rsidRDefault="007428F3" w:rsidP="007428F3"/>
                  </w:txbxContent>
                </v:textbox>
                <w10:wrap type="square"/>
              </v:shape>
            </w:pict>
          </mc:Fallback>
        </mc:AlternateContent>
      </w:r>
    </w:p>
    <w:p w14:paraId="31D70182" w14:textId="77777777" w:rsidR="007428F3" w:rsidRDefault="007428F3" w:rsidP="002C335F">
      <w:pPr>
        <w:pStyle w:val="NoSpacing"/>
      </w:pPr>
    </w:p>
    <w:p w14:paraId="20619944" w14:textId="77777777" w:rsidR="007428F3" w:rsidRDefault="007428F3" w:rsidP="002C335F">
      <w:pPr>
        <w:pStyle w:val="NoSpacing"/>
      </w:pPr>
    </w:p>
    <w:p w14:paraId="5B4192A7" w14:textId="77777777" w:rsidR="007428F3" w:rsidRDefault="007428F3" w:rsidP="002C335F">
      <w:pPr>
        <w:pStyle w:val="NoSpacing"/>
      </w:pPr>
    </w:p>
    <w:p w14:paraId="7DA3FF69" w14:textId="77777777" w:rsidR="007428F3" w:rsidRDefault="007428F3" w:rsidP="002C335F">
      <w:pPr>
        <w:pStyle w:val="NoSpacing"/>
      </w:pPr>
    </w:p>
    <w:p w14:paraId="178A4AD2" w14:textId="77777777" w:rsidR="007428F3" w:rsidRDefault="007428F3" w:rsidP="002C335F">
      <w:pPr>
        <w:pStyle w:val="NoSpacing"/>
      </w:pPr>
    </w:p>
    <w:p w14:paraId="52EAA895" w14:textId="77777777" w:rsidR="00E6303C" w:rsidRDefault="00E6303C" w:rsidP="002C335F">
      <w:pPr>
        <w:pStyle w:val="NoSpacing"/>
      </w:pPr>
    </w:p>
    <w:p w14:paraId="0F5232AD" w14:textId="77777777" w:rsidR="007428F3" w:rsidRDefault="007428F3" w:rsidP="002C335F">
      <w:pPr>
        <w:pStyle w:val="NoSpacing"/>
      </w:pPr>
    </w:p>
    <w:p w14:paraId="5F6EC274" w14:textId="128A4C88" w:rsidR="007428F3" w:rsidRDefault="007428F3" w:rsidP="002C335F">
      <w:pPr>
        <w:pStyle w:val="NoSpacing"/>
        <w:numPr>
          <w:ilvl w:val="0"/>
          <w:numId w:val="11"/>
        </w:numPr>
      </w:pPr>
      <w:r>
        <w:t xml:space="preserve">Please detail why this student wishes to attend the </w:t>
      </w:r>
      <w:r w:rsidR="00A000E8">
        <w:t>AAPP</w:t>
      </w:r>
      <w:r>
        <w:t xml:space="preserve"> Annual Meeting</w:t>
      </w:r>
      <w:r w:rsidR="00824842">
        <w:t xml:space="preserve"> (may include</w:t>
      </w:r>
      <w:r>
        <w:t xml:space="preserve"> how this student will make use of their time</w:t>
      </w:r>
      <w:r w:rsidR="00E6303C">
        <w:t>, why they are a good candidate to receive this award</w:t>
      </w:r>
      <w:r w:rsidR="00824842">
        <w:t>, etc</w:t>
      </w:r>
      <w:r>
        <w:t>.</w:t>
      </w:r>
      <w:r w:rsidR="00824842">
        <w:t>)</w:t>
      </w:r>
      <w:r w:rsidR="00AD3E75">
        <w:t xml:space="preserve"> </w:t>
      </w:r>
      <w:r w:rsidR="00BD666C">
        <w:t xml:space="preserve"> </w:t>
      </w:r>
      <w:r w:rsidR="00AD3E75">
        <w:t xml:space="preserve">Max = </w:t>
      </w:r>
      <w:r w:rsidR="00E6303C">
        <w:t>200</w:t>
      </w:r>
      <w:r w:rsidR="00AD3E75">
        <w:t xml:space="preserve"> words</w:t>
      </w:r>
      <w:r>
        <w:t xml:space="preserve">           </w:t>
      </w:r>
    </w:p>
    <w:p w14:paraId="673C4085" w14:textId="0133CFAD" w:rsidR="00E6303C" w:rsidRDefault="00824842" w:rsidP="00B323FB">
      <w:pPr>
        <w:pStyle w:val="NoSpacing"/>
        <w:ind w:left="720"/>
      </w:pP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2335" behindDoc="0" locked="0" layoutInCell="1" allowOverlap="1" wp14:anchorId="02DF08E7" wp14:editId="3128E90D">
                <wp:simplePos x="0" y="0"/>
                <wp:positionH relativeFrom="column">
                  <wp:posOffset>466725</wp:posOffset>
                </wp:positionH>
                <wp:positionV relativeFrom="paragraph">
                  <wp:posOffset>62865</wp:posOffset>
                </wp:positionV>
                <wp:extent cx="6181725" cy="1628775"/>
                <wp:effectExtent l="0" t="0" r="9525" b="952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5D0CB" w14:textId="77777777" w:rsidR="007428F3" w:rsidRDefault="007428F3" w:rsidP="007428F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F08E7" id="Text Box 5" o:spid="_x0000_s1030" type="#_x0000_t202" style="position:absolute;left:0;text-align:left;margin-left:36.75pt;margin-top:4.95pt;width:486.75pt;height:128.25pt;z-index:2516623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">
                <v:textbox>
                  <w:txbxContent>
                    <w:p w14:paraId="2845D0CB" w14:textId="77777777" w:rsidR="007428F3" w:rsidRDefault="007428F3" w:rsidP="007428F3"/>
                  </w:txbxContent>
                </v:textbox>
                <w10:wrap type="square"/>
              </v:shape>
            </w:pict>
          </mc:Fallback>
        </mc:AlternateContent>
      </w:r>
    </w:p>
    <w:p w14:paraId="5848355B" w14:textId="77777777" w:rsidR="007428F3" w:rsidRDefault="007428F3" w:rsidP="002C335F">
      <w:pPr>
        <w:pStyle w:val="NoSpacing"/>
        <w:numPr>
          <w:ilvl w:val="0"/>
          <w:numId w:val="11"/>
        </w:numPr>
      </w:pPr>
      <w:r>
        <w:t>Please check one of the following boxes</w:t>
      </w:r>
      <w:r w:rsidR="00AD3E75">
        <w:t xml:space="preserve"> as it pertains to your recommendation of this applicant</w:t>
      </w:r>
      <w:r>
        <w:t>:</w:t>
      </w:r>
    </w:p>
    <w:p w14:paraId="6CCA55CA" w14:textId="226D973F" w:rsidR="002C335F" w:rsidRPr="00B323FB" w:rsidRDefault="00F231DE" w:rsidP="00B323FB">
      <w:pPr>
        <w:pStyle w:val="NoSpacing"/>
        <w:ind w:left="720"/>
      </w:pPr>
      <w:sdt>
        <w:sdtPr>
          <w:id w:val="-1224753337"/>
        </w:sdtPr>
        <w:sdtEndPr/>
        <w:sdtContent>
          <w:r w:rsidR="007428F3">
            <w:rPr>
              <w:rFonts w:ascii="MS Gothic" w:eastAsia="MS Gothic" w:hAnsi="MS Gothic" w:hint="eastAsia"/>
            </w:rPr>
            <w:t>☐</w:t>
          </w:r>
        </w:sdtContent>
      </w:sdt>
      <w:r w:rsidR="007428F3">
        <w:t xml:space="preserve"> </w:t>
      </w:r>
      <w:r w:rsidR="00AD3E75">
        <w:t>Strongly recommend</w:t>
      </w:r>
      <w:r w:rsidR="00AD3E75">
        <w:tab/>
      </w:r>
      <w:r w:rsidR="00AD3E75">
        <w:tab/>
      </w:r>
      <w:sdt>
        <w:sdtPr>
          <w:id w:val="392704852"/>
        </w:sdtPr>
        <w:sdtEndPr/>
        <w:sdtContent>
          <w:r w:rsidR="00AD3E75">
            <w:rPr>
              <w:rFonts w:ascii="MS Gothic" w:eastAsia="MS Gothic" w:hAnsi="MS Gothic" w:hint="eastAsia"/>
            </w:rPr>
            <w:t>☐</w:t>
          </w:r>
        </w:sdtContent>
      </w:sdt>
      <w:r w:rsidR="00AD3E75">
        <w:t xml:space="preserve"> Recommend without reservation</w:t>
      </w:r>
      <w:r w:rsidR="00AD3E75">
        <w:tab/>
      </w:r>
      <w:sdt>
        <w:sdtPr>
          <w:id w:val="-1031884893"/>
        </w:sdtPr>
        <w:sdtEndPr/>
        <w:sdtContent>
          <w:r w:rsidR="00AD3E75">
            <w:rPr>
              <w:rFonts w:ascii="MS Gothic" w:eastAsia="MS Gothic" w:hAnsi="MS Gothic" w:hint="eastAsia"/>
            </w:rPr>
            <w:t>☐</w:t>
          </w:r>
        </w:sdtContent>
      </w:sdt>
      <w:r w:rsidR="00AD3E75">
        <w:t>Recommend with reservations</w:t>
      </w:r>
    </w:p>
    <w:sectPr w:rsidR="002C335F" w:rsidRPr="00B323FB" w:rsidSect="006843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E6C4E"/>
    <w:multiLevelType w:val="hybridMultilevel"/>
    <w:tmpl w:val="5F3C1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51E5B"/>
    <w:multiLevelType w:val="hybridMultilevel"/>
    <w:tmpl w:val="2DA477B4"/>
    <w:lvl w:ilvl="0" w:tplc="F6C472B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83DF6"/>
    <w:multiLevelType w:val="hybridMultilevel"/>
    <w:tmpl w:val="EEF0F106"/>
    <w:lvl w:ilvl="0" w:tplc="4FBE828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B06A0D"/>
    <w:multiLevelType w:val="hybridMultilevel"/>
    <w:tmpl w:val="77BAB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6756B"/>
    <w:multiLevelType w:val="hybridMultilevel"/>
    <w:tmpl w:val="9C9EECAC"/>
    <w:lvl w:ilvl="0" w:tplc="38126EB6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56DFE"/>
    <w:multiLevelType w:val="hybridMultilevel"/>
    <w:tmpl w:val="D3DEA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D7695"/>
    <w:multiLevelType w:val="multilevel"/>
    <w:tmpl w:val="088AD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8B1BFC"/>
    <w:multiLevelType w:val="hybridMultilevel"/>
    <w:tmpl w:val="ABAC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A64AF"/>
    <w:multiLevelType w:val="hybridMultilevel"/>
    <w:tmpl w:val="BE100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960624"/>
    <w:multiLevelType w:val="hybridMultilevel"/>
    <w:tmpl w:val="34F02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123602"/>
    <w:multiLevelType w:val="hybridMultilevel"/>
    <w:tmpl w:val="607024A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4012051">
    <w:abstractNumId w:val="7"/>
  </w:num>
  <w:num w:numId="2" w16cid:durableId="1779831851">
    <w:abstractNumId w:val="0"/>
  </w:num>
  <w:num w:numId="3" w16cid:durableId="1415280011">
    <w:abstractNumId w:val="3"/>
  </w:num>
  <w:num w:numId="4" w16cid:durableId="1184049700">
    <w:abstractNumId w:val="5"/>
  </w:num>
  <w:num w:numId="5" w16cid:durableId="302464951">
    <w:abstractNumId w:val="9"/>
  </w:num>
  <w:num w:numId="6" w16cid:durableId="1181161250">
    <w:abstractNumId w:val="10"/>
  </w:num>
  <w:num w:numId="7" w16cid:durableId="113837422">
    <w:abstractNumId w:val="8"/>
  </w:num>
  <w:num w:numId="8" w16cid:durableId="1493445473">
    <w:abstractNumId w:val="6"/>
  </w:num>
  <w:num w:numId="9" w16cid:durableId="703403538">
    <w:abstractNumId w:val="1"/>
  </w:num>
  <w:num w:numId="10" w16cid:durableId="1250117242">
    <w:abstractNumId w:val="4"/>
  </w:num>
  <w:num w:numId="11" w16cid:durableId="128785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AyMDAxNDc0MzNW0lEKTi0uzszPAymwqAUAniftyywAAAA="/>
  </w:docVars>
  <w:rsids>
    <w:rsidRoot w:val="00A26FE3"/>
    <w:rsid w:val="00023A25"/>
    <w:rsid w:val="00055EE6"/>
    <w:rsid w:val="00073567"/>
    <w:rsid w:val="0008452D"/>
    <w:rsid w:val="000A45DC"/>
    <w:rsid w:val="000A7052"/>
    <w:rsid w:val="000B18D5"/>
    <w:rsid w:val="000B3ABE"/>
    <w:rsid w:val="0010529F"/>
    <w:rsid w:val="00112349"/>
    <w:rsid w:val="00155A16"/>
    <w:rsid w:val="00177FCF"/>
    <w:rsid w:val="001D7626"/>
    <w:rsid w:val="001E0DB6"/>
    <w:rsid w:val="001E1869"/>
    <w:rsid w:val="0029074B"/>
    <w:rsid w:val="002A197D"/>
    <w:rsid w:val="002A5010"/>
    <w:rsid w:val="002C335F"/>
    <w:rsid w:val="00317686"/>
    <w:rsid w:val="003711C4"/>
    <w:rsid w:val="003767DB"/>
    <w:rsid w:val="003A4E8E"/>
    <w:rsid w:val="003C2299"/>
    <w:rsid w:val="003D22CE"/>
    <w:rsid w:val="003E6ECA"/>
    <w:rsid w:val="003F50BB"/>
    <w:rsid w:val="00423AAD"/>
    <w:rsid w:val="0043225E"/>
    <w:rsid w:val="00440FBE"/>
    <w:rsid w:val="004427EF"/>
    <w:rsid w:val="00444DAA"/>
    <w:rsid w:val="0045185C"/>
    <w:rsid w:val="0046338D"/>
    <w:rsid w:val="0047152F"/>
    <w:rsid w:val="004901A2"/>
    <w:rsid w:val="004921ED"/>
    <w:rsid w:val="004A2F14"/>
    <w:rsid w:val="004B1216"/>
    <w:rsid w:val="004B3905"/>
    <w:rsid w:val="0051424E"/>
    <w:rsid w:val="005149AF"/>
    <w:rsid w:val="00537359"/>
    <w:rsid w:val="00543BA3"/>
    <w:rsid w:val="00583C2B"/>
    <w:rsid w:val="005B3FE2"/>
    <w:rsid w:val="005B7438"/>
    <w:rsid w:val="005C257E"/>
    <w:rsid w:val="00632126"/>
    <w:rsid w:val="00637A44"/>
    <w:rsid w:val="0068431D"/>
    <w:rsid w:val="006C38C3"/>
    <w:rsid w:val="00713005"/>
    <w:rsid w:val="00713A3E"/>
    <w:rsid w:val="00735089"/>
    <w:rsid w:val="007428F3"/>
    <w:rsid w:val="00793745"/>
    <w:rsid w:val="00794DF5"/>
    <w:rsid w:val="00795739"/>
    <w:rsid w:val="00812DC0"/>
    <w:rsid w:val="00824842"/>
    <w:rsid w:val="00850ABB"/>
    <w:rsid w:val="00857B9D"/>
    <w:rsid w:val="008C4834"/>
    <w:rsid w:val="008E171C"/>
    <w:rsid w:val="00900E96"/>
    <w:rsid w:val="009A47A6"/>
    <w:rsid w:val="009C5E86"/>
    <w:rsid w:val="00A000E8"/>
    <w:rsid w:val="00A26FE3"/>
    <w:rsid w:val="00A326F6"/>
    <w:rsid w:val="00A46378"/>
    <w:rsid w:val="00A567AC"/>
    <w:rsid w:val="00A76CB3"/>
    <w:rsid w:val="00AD3E75"/>
    <w:rsid w:val="00B323FB"/>
    <w:rsid w:val="00B65776"/>
    <w:rsid w:val="00BD666C"/>
    <w:rsid w:val="00BF579B"/>
    <w:rsid w:val="00C10EB1"/>
    <w:rsid w:val="00C15693"/>
    <w:rsid w:val="00C96D2C"/>
    <w:rsid w:val="00CB09F6"/>
    <w:rsid w:val="00CD2306"/>
    <w:rsid w:val="00CE73ED"/>
    <w:rsid w:val="00D01FA5"/>
    <w:rsid w:val="00D027C5"/>
    <w:rsid w:val="00D3420A"/>
    <w:rsid w:val="00D405FB"/>
    <w:rsid w:val="00D84011"/>
    <w:rsid w:val="00DC6EE8"/>
    <w:rsid w:val="00E41956"/>
    <w:rsid w:val="00E6303C"/>
    <w:rsid w:val="00E84648"/>
    <w:rsid w:val="00E96375"/>
    <w:rsid w:val="00EA62B1"/>
    <w:rsid w:val="00EA77E7"/>
    <w:rsid w:val="00F10CEC"/>
    <w:rsid w:val="00F76D1B"/>
    <w:rsid w:val="00F95956"/>
    <w:rsid w:val="00FB1267"/>
    <w:rsid w:val="00FD50F7"/>
    <w:rsid w:val="00FE2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CEDB41"/>
  <w15:docId w15:val="{EFE443B5-6917-4128-991A-45EAB9AA9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1C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3905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E73E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62B1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812D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2D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2D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2DC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2D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2DC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D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DC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0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8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brase@aapp.org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d3ca59a-8eb5-419a-b3a9-d4d8a9f553c7">
      <Terms xmlns="http://schemas.microsoft.com/office/infopath/2007/PartnerControls"/>
    </lcf76f155ced4ddcb4097134ff3c332f>
    <TaxCatchAll xmlns="782e1885-c533-4565-8479-b979db463e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E1D5FD835B9446B85FA1DE3EEEE8AC" ma:contentTypeVersion="15" ma:contentTypeDescription="Create a new document." ma:contentTypeScope="" ma:versionID="1a2cf6605cfbc564b827285bf3e2710c">
  <xsd:schema xmlns:xsd="http://www.w3.org/2001/XMLSchema" xmlns:xs="http://www.w3.org/2001/XMLSchema" xmlns:p="http://schemas.microsoft.com/office/2006/metadata/properties" xmlns:ns2="5d3ca59a-8eb5-419a-b3a9-d4d8a9f553c7" xmlns:ns3="782e1885-c533-4565-8479-b979db463e7f" targetNamespace="http://schemas.microsoft.com/office/2006/metadata/properties" ma:root="true" ma:fieldsID="3fdbddeb6e8bb625fd5f9ed2542d33cf" ns2:_="" ns3:_="">
    <xsd:import namespace="5d3ca59a-8eb5-419a-b3a9-d4d8a9f553c7"/>
    <xsd:import namespace="782e1885-c533-4565-8479-b979db463e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ca59a-8eb5-419a-b3a9-d4d8a9f55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bdf8ac-2dd9-4cc7-96e8-0f4681ab3c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e1885-c533-4565-8479-b979db463e7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7ce055e2-a007-4710-ace6-b8601da2b69f}" ma:internalName="TaxCatchAll" ma:showField="CatchAllData" ma:web="782e1885-c533-4565-8479-b979db463e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A3A80E-5D7B-485F-9962-F77CD277A38A}">
  <ds:schemaRefs>
    <ds:schemaRef ds:uri="http://schemas.microsoft.com/office/2006/metadata/properties"/>
    <ds:schemaRef ds:uri="http://schemas.microsoft.com/office/infopath/2007/PartnerControls"/>
    <ds:schemaRef ds:uri="5d3ca59a-8eb5-419a-b3a9-d4d8a9f553c7"/>
    <ds:schemaRef ds:uri="782e1885-c533-4565-8479-b979db463e7f"/>
  </ds:schemaRefs>
</ds:datastoreItem>
</file>

<file path=customXml/itemProps2.xml><?xml version="1.0" encoding="utf-8"?>
<ds:datastoreItem xmlns:ds="http://schemas.openxmlformats.org/officeDocument/2006/customXml" ds:itemID="{CF111124-3AEE-448C-B736-26CB4C103D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FBEA8C-3F87-4016-8D19-BF70B4BD48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65469C-6415-4532-B46A-2A3DD359CC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ca59a-8eb5-419a-b3a9-d4d8a9f553c7"/>
    <ds:schemaRef ds:uri="782e1885-c533-4565-8479-b979db463e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1</Words>
  <Characters>1021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0718637</dc:creator>
  <cp:keywords/>
  <cp:lastModifiedBy>Katie Brase</cp:lastModifiedBy>
  <cp:revision>16</cp:revision>
  <cp:lastPrinted>2017-09-15T14:28:00Z</cp:lastPrinted>
  <dcterms:created xsi:type="dcterms:W3CDTF">2021-11-15T21:46:00Z</dcterms:created>
  <dcterms:modified xsi:type="dcterms:W3CDTF">2025-11-1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E1D5FD835B9446B85FA1DE3EEEE8AC</vt:lpwstr>
  </property>
  <property fmtid="{D5CDD505-2E9C-101B-9397-08002B2CF9AE}" pid="3" name="MediaServiceImageTags">
    <vt:lpwstr/>
  </property>
</Properties>
</file>